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6495" w:rsidRPr="003D78A8" w:rsidRDefault="003D78A8" w:rsidP="003D78A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D78A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579183" cy="5368775"/>
            <wp:effectExtent l="19050" t="0" r="2217" b="0"/>
            <wp:docPr id="1" name="Picture 1" descr="E:\My paper=SNN\Pratik Yeole\Acta Chem Slov\R1\Figure R1\Figure 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My paper=SNN\Pratik Yeole\Acta Chem Slov\R1\Figure R1\Figure S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584" cy="53723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8A8" w:rsidRPr="003D78A8" w:rsidRDefault="003D78A8" w:rsidP="003D78A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D78A8">
        <w:rPr>
          <w:rFonts w:ascii="Times New Roman" w:hAnsi="Times New Roman" w:cs="Times New Roman"/>
          <w:b/>
          <w:sz w:val="24"/>
          <w:szCs w:val="24"/>
        </w:rPr>
        <w:t>Figure S1</w:t>
      </w:r>
      <w:r w:rsidRPr="003D78A8">
        <w:rPr>
          <w:rFonts w:ascii="Times New Roman" w:hAnsi="Times New Roman" w:cs="Times New Roman"/>
          <w:sz w:val="24"/>
          <w:szCs w:val="24"/>
        </w:rPr>
        <w:t xml:space="preserve">: (A) </w:t>
      </w:r>
      <w:r w:rsidRPr="003D78A8">
        <w:rPr>
          <w:rFonts w:ascii="Times New Roman" w:hAnsi="Times New Roman" w:cs="Times New Roman"/>
          <w:bCs/>
          <w:sz w:val="24"/>
          <w:szCs w:val="24"/>
        </w:rPr>
        <w:t>Diffractogram of bone meal</w:t>
      </w:r>
      <w:r w:rsidR="00F248F5">
        <w:rPr>
          <w:rFonts w:ascii="Times New Roman" w:hAnsi="Times New Roman" w:cs="Times New Roman"/>
          <w:bCs/>
          <w:sz w:val="24"/>
          <w:szCs w:val="24"/>
        </w:rPr>
        <w:t>;</w:t>
      </w:r>
      <w:r w:rsidRPr="003D78A8">
        <w:rPr>
          <w:rFonts w:ascii="Times New Roman" w:hAnsi="Times New Roman" w:cs="Times New Roman"/>
          <w:bCs/>
          <w:sz w:val="24"/>
          <w:szCs w:val="24"/>
        </w:rPr>
        <w:t xml:space="preserve"> (B) EDAX spectrum of bone meal.</w:t>
      </w:r>
    </w:p>
    <w:sectPr w:rsidR="003D78A8" w:rsidRPr="003D78A8" w:rsidSect="003D78A8">
      <w:pgSz w:w="11906" w:h="16838" w:code="9"/>
      <w:pgMar w:top="1440" w:right="1440" w:bottom="1440" w:left="1440" w:header="706" w:footer="706" w:gutter="0"/>
      <w:cols w:space="720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NTQ0MzEyMTEzMDa1NDBR0lEKTi0uzszPAykwrAUAOS2foywAAAA="/>
  </w:docVars>
  <w:rsids>
    <w:rsidRoot w:val="003D78A8"/>
    <w:rsid w:val="003D78A8"/>
    <w:rsid w:val="006F6495"/>
    <w:rsid w:val="00AB42DA"/>
    <w:rsid w:val="00B15DA3"/>
    <w:rsid w:val="00BA7D3F"/>
    <w:rsid w:val="00F248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64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78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8A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</Words>
  <Characters>66</Characters>
  <Application>Microsoft Office Word</Application>
  <DocSecurity>0</DocSecurity>
  <Lines>1</Lines>
  <Paragraphs>1</Paragraphs>
  <ScaleCrop>false</ScaleCrop>
  <Company/>
  <LinksUpToDate>false</LinksUpToDate>
  <CharactersWithSpaces>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</dc:creator>
  <cp:keywords/>
  <dc:description/>
  <cp:lastModifiedBy>SN</cp:lastModifiedBy>
  <cp:revision>6</cp:revision>
  <dcterms:created xsi:type="dcterms:W3CDTF">2024-01-31T08:43:00Z</dcterms:created>
  <dcterms:modified xsi:type="dcterms:W3CDTF">2024-01-31T08:53:00Z</dcterms:modified>
</cp:coreProperties>
</file>